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483475" w14:textId="0A65A4D9" w:rsidR="00C247F0" w:rsidRDefault="009001C8" w:rsidP="00D337A2">
      <w:pPr>
        <w:ind w:firstLine="810"/>
        <w:rPr>
          <w:rFonts w:cs="Calibri"/>
          <w:sz w:val="20"/>
          <w:szCs w:val="20"/>
        </w:rPr>
      </w:pPr>
      <w:r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026DD8F" wp14:editId="41F7C7B6">
                <wp:simplePos x="0" y="0"/>
                <wp:positionH relativeFrom="column">
                  <wp:posOffset>2150110</wp:posOffset>
                </wp:positionH>
                <wp:positionV relativeFrom="paragraph">
                  <wp:posOffset>3409950</wp:posOffset>
                </wp:positionV>
                <wp:extent cx="4889500" cy="2752090"/>
                <wp:effectExtent l="0" t="0" r="0" b="0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89500" cy="2752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F21F20" w14:textId="0235A7AD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 xml:space="preserve">Insira o seu resumo aqui. Utilize fonte </w:t>
                            </w:r>
                            <w:proofErr w:type="spellStart"/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>Calibri</w:t>
                            </w:r>
                            <w:proofErr w:type="spellEnd"/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 xml:space="preserve">, </w:t>
                            </w:r>
                            <w:r w:rsidRPr="00DD0D8E">
                              <w:rPr>
                                <w:b/>
                                <w:sz w:val="16"/>
                                <w:szCs w:val="16"/>
                                <w:lang w:val="pt-BR"/>
                              </w:rPr>
                              <w:t>tamanho 8</w:t>
                            </w:r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>.</w:t>
                            </w:r>
                          </w:p>
                          <w:p w14:paraId="3BA0F2CE" w14:textId="77777777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</w:p>
                          <w:p w14:paraId="288F9D0F" w14:textId="1F781F32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 xml:space="preserve">O resumo deve conter no mínimo 250 e no máximo 500 palavras. Não incluir referências bibliográficas. Pode-se uma (1) tabela ou figura ou gráficos. Não incluir destaques de qualquer natureza. O resumo deve conter uma página. O resumo deve ser estruturado da seguinte forma: </w:t>
                            </w:r>
                            <w:r w:rsidRPr="00460195">
                              <w:rPr>
                                <w:b/>
                                <w:sz w:val="16"/>
                                <w:szCs w:val="16"/>
                                <w:lang w:val="pt-BR"/>
                              </w:rPr>
                              <w:t>contextualização, objetivo, material e métodos, resultados e conclusões</w:t>
                            </w:r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>. Evite, sempre que possível, o uso de siglas.</w:t>
                            </w:r>
                          </w:p>
                          <w:p w14:paraId="28890238" w14:textId="77777777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</w:p>
                          <w:p w14:paraId="2B26F9E8" w14:textId="77777777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>Quantidade máxima de participantes por trabalho: 5 (cinco) participantes (incluindo autor, coautores e orientador).</w:t>
                            </w:r>
                          </w:p>
                          <w:p w14:paraId="114E11C6" w14:textId="77777777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</w:p>
                          <w:p w14:paraId="7B0CA042" w14:textId="77777777" w:rsidR="009001C8" w:rsidRPr="00DD0D8E" w:rsidRDefault="009001C8" w:rsidP="00460195">
                            <w:pPr>
                              <w:jc w:val="both"/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  <w:t>Contextualização:</w:t>
                            </w:r>
                          </w:p>
                          <w:p w14:paraId="2E6D012F" w14:textId="77777777" w:rsidR="009001C8" w:rsidRPr="00DD0D8E" w:rsidRDefault="009001C8" w:rsidP="00460195">
                            <w:pPr>
                              <w:jc w:val="both"/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  <w:t>Objetivo:</w:t>
                            </w:r>
                          </w:p>
                          <w:p w14:paraId="26D32FA2" w14:textId="77777777" w:rsidR="009001C8" w:rsidRPr="00DD0D8E" w:rsidRDefault="009001C8" w:rsidP="00460195">
                            <w:pPr>
                              <w:jc w:val="both"/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  <w:t>Material e métodos:</w:t>
                            </w:r>
                          </w:p>
                          <w:p w14:paraId="0ED71F3D" w14:textId="77777777" w:rsidR="009001C8" w:rsidRPr="00DD0D8E" w:rsidRDefault="009001C8" w:rsidP="00460195">
                            <w:pPr>
                              <w:jc w:val="both"/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  <w:t>Resultados:</w:t>
                            </w:r>
                          </w:p>
                          <w:p w14:paraId="6DD62247" w14:textId="77777777" w:rsidR="009001C8" w:rsidRPr="00DD0D8E" w:rsidRDefault="009001C8" w:rsidP="00460195">
                            <w:pPr>
                              <w:jc w:val="both"/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  <w:t>Conclusões:</w:t>
                            </w:r>
                          </w:p>
                          <w:p w14:paraId="76D418BA" w14:textId="06DBCA72" w:rsidR="00AB760F" w:rsidRPr="00DD0D8E" w:rsidRDefault="00AB760F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26DD8F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169.3pt;margin-top:268.5pt;width:385pt;height:216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" filled="f" stroked="f">
                <v:path arrowok="t"/>
                <v:textbox>
                  <w:txbxContent>
                    <w:p w14:paraId="38F21F20" w14:textId="0235A7AD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 xml:space="preserve">Insira o seu resumo aqui. Utilize fonte </w:t>
                      </w:r>
                      <w:proofErr w:type="spellStart"/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>Calibri</w:t>
                      </w:r>
                      <w:proofErr w:type="spellEnd"/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 xml:space="preserve">, </w:t>
                      </w:r>
                      <w:r w:rsidRPr="00DD0D8E">
                        <w:rPr>
                          <w:b/>
                          <w:sz w:val="16"/>
                          <w:szCs w:val="16"/>
                          <w:lang w:val="pt-BR"/>
                        </w:rPr>
                        <w:t>tamanho 8</w:t>
                      </w:r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>.</w:t>
                      </w:r>
                    </w:p>
                    <w:p w14:paraId="3BA0F2CE" w14:textId="77777777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</w:p>
                    <w:p w14:paraId="288F9D0F" w14:textId="1F781F32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 xml:space="preserve">O resumo deve conter no mínimo 250 e no máximo 500 palavras. Não incluir referências bibliográficas. Pode-se uma (1) tabela ou figura ou gráficos. Não incluir destaques de qualquer natureza. O resumo deve conter uma página. O resumo deve ser estruturado da seguinte forma: </w:t>
                      </w:r>
                      <w:r w:rsidRPr="00460195">
                        <w:rPr>
                          <w:b/>
                          <w:sz w:val="16"/>
                          <w:szCs w:val="16"/>
                          <w:lang w:val="pt-BR"/>
                        </w:rPr>
                        <w:t>contextualização, objetivo, material e métodos, resultados e conclusões</w:t>
                      </w:r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>. Evite, sempre que possível, o uso de siglas.</w:t>
                      </w:r>
                    </w:p>
                    <w:p w14:paraId="28890238" w14:textId="77777777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</w:p>
                    <w:p w14:paraId="2B26F9E8" w14:textId="77777777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>Quantidade máxima de participantes por trabalho: 5 (cinco) participantes (incluindo autor, coautores e orientador).</w:t>
                      </w:r>
                    </w:p>
                    <w:p w14:paraId="114E11C6" w14:textId="77777777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</w:p>
                    <w:p w14:paraId="7B0CA042" w14:textId="77777777" w:rsidR="009001C8" w:rsidRPr="00DD0D8E" w:rsidRDefault="009001C8" w:rsidP="00460195">
                      <w:pPr>
                        <w:jc w:val="both"/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  <w:t>Contextualização:</w:t>
                      </w:r>
                    </w:p>
                    <w:p w14:paraId="2E6D012F" w14:textId="77777777" w:rsidR="009001C8" w:rsidRPr="00DD0D8E" w:rsidRDefault="009001C8" w:rsidP="00460195">
                      <w:pPr>
                        <w:jc w:val="both"/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  <w:t>Objetivo:</w:t>
                      </w:r>
                    </w:p>
                    <w:p w14:paraId="26D32FA2" w14:textId="77777777" w:rsidR="009001C8" w:rsidRPr="00DD0D8E" w:rsidRDefault="009001C8" w:rsidP="00460195">
                      <w:pPr>
                        <w:jc w:val="both"/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  <w:t>Material e métodos:</w:t>
                      </w:r>
                    </w:p>
                    <w:p w14:paraId="0ED71F3D" w14:textId="77777777" w:rsidR="009001C8" w:rsidRPr="00DD0D8E" w:rsidRDefault="009001C8" w:rsidP="00460195">
                      <w:pPr>
                        <w:jc w:val="both"/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  <w:t>Resultados:</w:t>
                      </w:r>
                    </w:p>
                    <w:p w14:paraId="6DD62247" w14:textId="77777777" w:rsidR="009001C8" w:rsidRPr="00DD0D8E" w:rsidRDefault="009001C8" w:rsidP="00460195">
                      <w:pPr>
                        <w:jc w:val="both"/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  <w:t>Conclusões:</w:t>
                      </w:r>
                    </w:p>
                    <w:p w14:paraId="76D418BA" w14:textId="06DBCA72" w:rsidR="00AB760F" w:rsidRPr="00DD0D8E" w:rsidRDefault="00AB760F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337A2">
        <w:rPr>
          <w:rFonts w:cs="Calibri"/>
          <w:noProof/>
          <w:sz w:val="20"/>
          <w:szCs w:val="20"/>
          <w:lang w:val="pt-BR" w:eastAsia="pt-BR"/>
        </w:rPr>
        <w:drawing>
          <wp:inline distT="0" distB="0" distL="0" distR="0" wp14:anchorId="7871D718" wp14:editId="656E912D">
            <wp:extent cx="1517543" cy="1370965"/>
            <wp:effectExtent l="0" t="0" r="0" b="635"/>
            <wp:docPr id="10591571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157128" name="Picture 105915712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57207" cy="1406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4637430" wp14:editId="4E232D50">
                <wp:simplePos x="0" y="0"/>
                <wp:positionH relativeFrom="column">
                  <wp:posOffset>338455</wp:posOffset>
                </wp:positionH>
                <wp:positionV relativeFrom="paragraph">
                  <wp:posOffset>2490470</wp:posOffset>
                </wp:positionV>
                <wp:extent cx="1746250" cy="686435"/>
                <wp:effectExtent l="0" t="0" r="0" b="0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6250" cy="686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0A0BC7" w14:textId="77777777" w:rsidR="00E55225" w:rsidRPr="008E41AA" w:rsidRDefault="00E55225">
                            <w:pPr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8E41AA"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  <w:t>Nome do(a) Primeiro(a) Autor(a)</w:t>
                            </w:r>
                          </w:p>
                          <w:p w14:paraId="2E72B76C" w14:textId="77777777" w:rsidR="00E55225" w:rsidRPr="008E41AA" w:rsidRDefault="00E55225">
                            <w:pPr>
                              <w:rPr>
                                <w:sz w:val="15"/>
                                <w:szCs w:val="15"/>
                                <w:lang w:val="pt-BR"/>
                              </w:rPr>
                            </w:pPr>
                            <w:r w:rsidRPr="008E41AA">
                              <w:rPr>
                                <w:sz w:val="15"/>
                                <w:szCs w:val="15"/>
                                <w:lang w:val="pt-BR"/>
                              </w:rPr>
                              <w:t>Nome da Universidade, Departamento, Laboratório (abreviad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37430" id="Text Box 14" o:spid="_x0000_s1027" type="#_x0000_t202" style="position:absolute;left:0;text-align:left;margin-left:26.65pt;margin-top:196.1pt;width:137.5pt;height:54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" filled="f" stroked="f">
                <v:textbox>
                  <w:txbxContent>
                    <w:p w14:paraId="3A0A0BC7" w14:textId="77777777" w:rsidR="00E55225" w:rsidRPr="008E41AA" w:rsidRDefault="00E55225">
                      <w:pPr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</w:pPr>
                      <w:r w:rsidRPr="008E41AA"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  <w:t>Nome do(a) Primeiro(a) Autor(a)</w:t>
                      </w:r>
                    </w:p>
                    <w:p w14:paraId="2E72B76C" w14:textId="77777777" w:rsidR="00E55225" w:rsidRPr="008E41AA" w:rsidRDefault="00E55225">
                      <w:pPr>
                        <w:rPr>
                          <w:sz w:val="15"/>
                          <w:szCs w:val="15"/>
                          <w:lang w:val="pt-BR"/>
                        </w:rPr>
                      </w:pPr>
                      <w:r w:rsidRPr="008E41AA">
                        <w:rPr>
                          <w:sz w:val="15"/>
                          <w:szCs w:val="15"/>
                          <w:lang w:val="pt-BR"/>
                        </w:rPr>
                        <w:t>Nome da Universidade, Departamento, Laboratório (abrevia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CB77819" wp14:editId="35873E7C">
                <wp:simplePos x="0" y="0"/>
                <wp:positionH relativeFrom="column">
                  <wp:posOffset>2085975</wp:posOffset>
                </wp:positionH>
                <wp:positionV relativeFrom="paragraph">
                  <wp:posOffset>3060065</wp:posOffset>
                </wp:positionV>
                <wp:extent cx="4987925" cy="231140"/>
                <wp:effectExtent l="0" t="0" r="0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987925" cy="231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AEDAA3" w14:textId="25242192" w:rsidR="00E119E8" w:rsidRPr="008067EC" w:rsidRDefault="00E119E8">
                            <w:pPr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</w:pP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Vol 1</w:t>
                            </w:r>
                            <w:r w:rsidR="009001C8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8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– </w:t>
                            </w:r>
                            <w:r w:rsidR="009001C8"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Supplement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="009D753C"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9001C8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Jul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. 20</w:t>
                            </w:r>
                            <w:r w:rsidR="009001C8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24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="009D753C"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Brazilian Journal of Motor Behavior 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ISSN 2446-49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77819" id="Text Box 12" o:spid="_x0000_s1028" type="#_x0000_t202" style="position:absolute;left:0;text-align:left;margin-left:164.25pt;margin-top:240.95pt;width:392.75pt;height:18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" filled="f" stroked="f">
                <v:textbox>
                  <w:txbxContent>
                    <w:p w14:paraId="73AEDAA3" w14:textId="25242192" w:rsidR="00E119E8" w:rsidRPr="008067EC" w:rsidRDefault="00E119E8">
                      <w:pPr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</w:pP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Vol 1</w:t>
                      </w:r>
                      <w:r w:rsidR="009001C8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8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– </w:t>
                      </w:r>
                      <w:r w:rsidR="009001C8"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Supplement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="009D753C"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</w:t>
                      </w:r>
                      <w:r w:rsidR="009001C8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Jul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. 20</w:t>
                      </w:r>
                      <w:r w:rsidR="009001C8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24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="009D753C"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Brazilian Journal of Motor Behavior 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ISSN 2446-490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074E800" wp14:editId="3FF51062">
                <wp:simplePos x="0" y="0"/>
                <wp:positionH relativeFrom="column">
                  <wp:posOffset>476250</wp:posOffset>
                </wp:positionH>
                <wp:positionV relativeFrom="paragraph">
                  <wp:posOffset>8777605</wp:posOffset>
                </wp:positionV>
                <wp:extent cx="2861945" cy="342900"/>
                <wp:effectExtent l="0" t="0" r="0" b="0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194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16C30D" w14:textId="2468CC4F" w:rsidR="00195028" w:rsidRPr="008067EC" w:rsidRDefault="009001C8" w:rsidP="00195028">
                            <w:pPr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  <w:lang w:val="pt-B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  <w:lang w:val="pt-BR"/>
                              </w:rPr>
                              <w:t>XI</w:t>
                            </w:r>
                            <w:r w:rsidR="005F5377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  <w:lang w:val="pt-BR"/>
                              </w:rPr>
                              <w:t>I</w:t>
                            </w:r>
                            <w:r w:rsidR="00195028"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  <w:lang w:val="pt-BR"/>
                              </w:rPr>
                              <w:t xml:space="preserve"> Congresso Brasileiro de Comportamento Motor</w:t>
                            </w:r>
                          </w:p>
                          <w:p w14:paraId="6B45904E" w14:textId="00E26047" w:rsidR="00195028" w:rsidRPr="008067EC" w:rsidRDefault="009001C8" w:rsidP="00195028">
                            <w:pPr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  <w:lang w:val="pt-BR"/>
                              </w:rPr>
                              <w:t>Belo Horizonte - M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74E800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9" type="#_x0000_t202" style="position:absolute;left:0;text-align:left;margin-left:37.5pt;margin-top:691.15pt;width:225.35pt;height:27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" filled="f" stroked="f">
                <v:textbox>
                  <w:txbxContent>
                    <w:p w14:paraId="1316C30D" w14:textId="2468CC4F" w:rsidR="00195028" w:rsidRPr="008067EC" w:rsidRDefault="009001C8" w:rsidP="00195028">
                      <w:pPr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  <w:lang w:val="pt-B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  <w:lang w:val="pt-BR"/>
                        </w:rPr>
                        <w:t>XI</w:t>
                      </w:r>
                      <w:r w:rsidR="005F5377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  <w:lang w:val="pt-BR"/>
                        </w:rPr>
                        <w:t>I</w:t>
                      </w:r>
                      <w:r w:rsidR="00195028"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  <w:lang w:val="pt-BR"/>
                        </w:rPr>
                        <w:t xml:space="preserve"> Congresso Brasileiro de Comportamento Motor</w:t>
                      </w:r>
                    </w:p>
                    <w:p w14:paraId="6B45904E" w14:textId="00E26047" w:rsidR="00195028" w:rsidRPr="008067EC" w:rsidRDefault="009001C8" w:rsidP="00195028">
                      <w:pPr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  <w:lang w:val="pt-BR"/>
                        </w:rPr>
                        <w:t>Belo Horizonte - M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78244E9" wp14:editId="78D97E7D">
                <wp:simplePos x="0" y="0"/>
                <wp:positionH relativeFrom="column">
                  <wp:posOffset>337185</wp:posOffset>
                </wp:positionH>
                <wp:positionV relativeFrom="paragraph">
                  <wp:posOffset>5228590</wp:posOffset>
                </wp:positionV>
                <wp:extent cx="1746250" cy="69088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625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02FB1D" w14:textId="77777777" w:rsidR="00195028" w:rsidRPr="008E41AA" w:rsidRDefault="00195028" w:rsidP="00195028">
                            <w:pPr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8E41AA"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  <w:t>Nome do(a) Quinto(a) Autor(a)</w:t>
                            </w:r>
                          </w:p>
                          <w:p w14:paraId="1668492D" w14:textId="77777777" w:rsidR="00195028" w:rsidRPr="008E41AA" w:rsidRDefault="00195028" w:rsidP="00195028">
                            <w:pPr>
                              <w:rPr>
                                <w:sz w:val="15"/>
                                <w:szCs w:val="15"/>
                                <w:lang w:val="pt-BR"/>
                              </w:rPr>
                            </w:pPr>
                            <w:r w:rsidRPr="008E41AA">
                              <w:rPr>
                                <w:sz w:val="15"/>
                                <w:szCs w:val="15"/>
                                <w:lang w:val="pt-BR"/>
                              </w:rPr>
                              <w:t>Nome da Universidade, Departamento, Laboratório (abreviad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244E9" id="Text Box 19" o:spid="_x0000_s1030" type="#_x0000_t202" style="position:absolute;left:0;text-align:left;margin-left:26.55pt;margin-top:411.7pt;width:137.5pt;height:54.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" filled="f" stroked="f">
                <v:textbox>
                  <w:txbxContent>
                    <w:p w14:paraId="1D02FB1D" w14:textId="77777777" w:rsidR="00195028" w:rsidRPr="008E41AA" w:rsidRDefault="00195028" w:rsidP="00195028">
                      <w:pPr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</w:pPr>
                      <w:r w:rsidRPr="008E41AA"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  <w:t>Nome do(a) Quinto(a) Autor(a)</w:t>
                      </w:r>
                    </w:p>
                    <w:p w14:paraId="1668492D" w14:textId="77777777" w:rsidR="00195028" w:rsidRPr="008E41AA" w:rsidRDefault="00195028" w:rsidP="00195028">
                      <w:pPr>
                        <w:rPr>
                          <w:sz w:val="15"/>
                          <w:szCs w:val="15"/>
                          <w:lang w:val="pt-BR"/>
                        </w:rPr>
                      </w:pPr>
                      <w:r w:rsidRPr="008E41AA">
                        <w:rPr>
                          <w:sz w:val="15"/>
                          <w:szCs w:val="15"/>
                          <w:lang w:val="pt-BR"/>
                        </w:rPr>
                        <w:t>Nome da Universidade, Departamento, Laboratório (abrevia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A3547D9" wp14:editId="79122240">
                <wp:simplePos x="0" y="0"/>
                <wp:positionH relativeFrom="column">
                  <wp:posOffset>338455</wp:posOffset>
                </wp:positionH>
                <wp:positionV relativeFrom="paragraph">
                  <wp:posOffset>4543425</wp:posOffset>
                </wp:positionV>
                <wp:extent cx="1746250" cy="690880"/>
                <wp:effectExtent l="0" t="0" r="0" b="0"/>
                <wp:wrapSquare wrapText="bothSides"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625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08D0EA" w14:textId="77777777" w:rsidR="00E55225" w:rsidRPr="008E41AA" w:rsidRDefault="00E55225" w:rsidP="00E55225">
                            <w:pPr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8E41AA"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  <w:t>Nome do(a) Quarto(a) Autor(a)</w:t>
                            </w:r>
                          </w:p>
                          <w:p w14:paraId="4E4396A5" w14:textId="77777777" w:rsidR="00E55225" w:rsidRPr="008E41AA" w:rsidRDefault="00E55225" w:rsidP="00E55225">
                            <w:pPr>
                              <w:rPr>
                                <w:sz w:val="15"/>
                                <w:szCs w:val="15"/>
                                <w:lang w:val="pt-BR"/>
                              </w:rPr>
                            </w:pPr>
                            <w:r w:rsidRPr="008E41AA">
                              <w:rPr>
                                <w:sz w:val="15"/>
                                <w:szCs w:val="15"/>
                                <w:lang w:val="pt-BR"/>
                              </w:rPr>
                              <w:t>Nome da Universidade, Departamento, Laboratório (abreviad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547D9" id="Text Box 17" o:spid="_x0000_s1031" type="#_x0000_t202" style="position:absolute;left:0;text-align:left;margin-left:26.65pt;margin-top:357.75pt;width:137.5pt;height:54.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" filled="f" stroked="f">
                <v:textbox>
                  <w:txbxContent>
                    <w:p w14:paraId="5508D0EA" w14:textId="77777777" w:rsidR="00E55225" w:rsidRPr="008E41AA" w:rsidRDefault="00E55225" w:rsidP="00E55225">
                      <w:pPr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</w:pPr>
                      <w:r w:rsidRPr="008E41AA"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  <w:t>Nome do(a) Quarto(a) Autor(a)</w:t>
                      </w:r>
                    </w:p>
                    <w:p w14:paraId="4E4396A5" w14:textId="77777777" w:rsidR="00E55225" w:rsidRPr="008E41AA" w:rsidRDefault="00E55225" w:rsidP="00E55225">
                      <w:pPr>
                        <w:rPr>
                          <w:sz w:val="15"/>
                          <w:szCs w:val="15"/>
                          <w:lang w:val="pt-BR"/>
                        </w:rPr>
                      </w:pPr>
                      <w:r w:rsidRPr="008E41AA">
                        <w:rPr>
                          <w:sz w:val="15"/>
                          <w:szCs w:val="15"/>
                          <w:lang w:val="pt-BR"/>
                        </w:rPr>
                        <w:t>Nome da Universidade, Departamento, Laboratório (abrevia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7B8E9F6" wp14:editId="1BF44DD3">
                <wp:simplePos x="0" y="0"/>
                <wp:positionH relativeFrom="column">
                  <wp:posOffset>338455</wp:posOffset>
                </wp:positionH>
                <wp:positionV relativeFrom="paragraph">
                  <wp:posOffset>3858895</wp:posOffset>
                </wp:positionV>
                <wp:extent cx="1746250" cy="689610"/>
                <wp:effectExtent l="0" t="0" r="0" b="0"/>
                <wp:wrapSquare wrapText="bothSides"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6250" cy="689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74ABB0" w14:textId="77777777" w:rsidR="00E55225" w:rsidRPr="008E41AA" w:rsidRDefault="00E55225" w:rsidP="00E55225">
                            <w:pPr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8E41AA"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  <w:t>Nome do(a) Terceiro(a) Autor(a)</w:t>
                            </w:r>
                          </w:p>
                          <w:p w14:paraId="49EB6511" w14:textId="77777777" w:rsidR="00E55225" w:rsidRPr="008E41AA" w:rsidRDefault="00E55225" w:rsidP="00E55225">
                            <w:pPr>
                              <w:rPr>
                                <w:sz w:val="15"/>
                                <w:szCs w:val="15"/>
                                <w:lang w:val="pt-BR"/>
                              </w:rPr>
                            </w:pPr>
                            <w:r w:rsidRPr="008E41AA">
                              <w:rPr>
                                <w:sz w:val="15"/>
                                <w:szCs w:val="15"/>
                                <w:lang w:val="pt-BR"/>
                              </w:rPr>
                              <w:t>Nome da Universidade, Departamento, Laboratório (abreviad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8E9F6" id="Text Box 16" o:spid="_x0000_s1032" type="#_x0000_t202" style="position:absolute;left:0;text-align:left;margin-left:26.65pt;margin-top:303.85pt;width:137.5pt;height:54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" filled="f" stroked="f">
                <v:textbox>
                  <w:txbxContent>
                    <w:p w14:paraId="4F74ABB0" w14:textId="77777777" w:rsidR="00E55225" w:rsidRPr="008E41AA" w:rsidRDefault="00E55225" w:rsidP="00E55225">
                      <w:pPr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</w:pPr>
                      <w:r w:rsidRPr="008E41AA"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  <w:t>Nome do(a) Terceiro(a) Autor(a)</w:t>
                      </w:r>
                    </w:p>
                    <w:p w14:paraId="49EB6511" w14:textId="77777777" w:rsidR="00E55225" w:rsidRPr="008E41AA" w:rsidRDefault="00E55225" w:rsidP="00E55225">
                      <w:pPr>
                        <w:rPr>
                          <w:sz w:val="15"/>
                          <w:szCs w:val="15"/>
                          <w:lang w:val="pt-BR"/>
                        </w:rPr>
                      </w:pPr>
                      <w:r w:rsidRPr="008E41AA">
                        <w:rPr>
                          <w:sz w:val="15"/>
                          <w:szCs w:val="15"/>
                          <w:lang w:val="pt-BR"/>
                        </w:rPr>
                        <w:t>Nome da Universidade, Departamento, Laboratório (abrevia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65A47C3" wp14:editId="507FA87B">
                <wp:simplePos x="0" y="0"/>
                <wp:positionH relativeFrom="column">
                  <wp:posOffset>338455</wp:posOffset>
                </wp:positionH>
                <wp:positionV relativeFrom="paragraph">
                  <wp:posOffset>3180715</wp:posOffset>
                </wp:positionV>
                <wp:extent cx="1746250" cy="68199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6250" cy="681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D0230" w14:textId="77777777" w:rsidR="00E55225" w:rsidRPr="008E41AA" w:rsidRDefault="00E55225" w:rsidP="00E55225">
                            <w:pPr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8E41AA"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  <w:t>Nome do(a) Segundo(a) Autor(a)</w:t>
                            </w:r>
                          </w:p>
                          <w:p w14:paraId="4209D0BE" w14:textId="77777777" w:rsidR="00E55225" w:rsidRPr="008E41AA" w:rsidRDefault="00E55225" w:rsidP="00E55225">
                            <w:pPr>
                              <w:rPr>
                                <w:sz w:val="15"/>
                                <w:szCs w:val="15"/>
                                <w:lang w:val="pt-BR"/>
                              </w:rPr>
                            </w:pPr>
                            <w:r w:rsidRPr="008E41AA">
                              <w:rPr>
                                <w:sz w:val="15"/>
                                <w:szCs w:val="15"/>
                                <w:lang w:val="pt-BR"/>
                              </w:rPr>
                              <w:t>Nome da Universidade, Departamento, Laboratório (abreviad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A47C3" id="Text Box 15" o:spid="_x0000_s1033" type="#_x0000_t202" style="position:absolute;left:0;text-align:left;margin-left:26.65pt;margin-top:250.45pt;width:137.5pt;height:53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" filled="f" stroked="f">
                <v:textbox>
                  <w:txbxContent>
                    <w:p w14:paraId="64BD0230" w14:textId="77777777" w:rsidR="00E55225" w:rsidRPr="008E41AA" w:rsidRDefault="00E55225" w:rsidP="00E55225">
                      <w:pPr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</w:pPr>
                      <w:r w:rsidRPr="008E41AA"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  <w:t>Nome do(a) Segundo(a) Autor(a)</w:t>
                      </w:r>
                    </w:p>
                    <w:p w14:paraId="4209D0BE" w14:textId="77777777" w:rsidR="00E55225" w:rsidRPr="008E41AA" w:rsidRDefault="00E55225" w:rsidP="00E55225">
                      <w:pPr>
                        <w:rPr>
                          <w:sz w:val="15"/>
                          <w:szCs w:val="15"/>
                          <w:lang w:val="pt-BR"/>
                        </w:rPr>
                      </w:pPr>
                      <w:r w:rsidRPr="008E41AA">
                        <w:rPr>
                          <w:sz w:val="15"/>
                          <w:szCs w:val="15"/>
                          <w:lang w:val="pt-BR"/>
                        </w:rPr>
                        <w:t>Nome da Universidade, Departamento, Laboratório (abrevia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C6F49B4" wp14:editId="646B621E">
                <wp:simplePos x="0" y="0"/>
                <wp:positionH relativeFrom="column">
                  <wp:posOffset>2990850</wp:posOffset>
                </wp:positionH>
                <wp:positionV relativeFrom="paragraph">
                  <wp:posOffset>662940</wp:posOffset>
                </wp:positionV>
                <wp:extent cx="3983355" cy="217043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983355" cy="2170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3425E4" w14:textId="64329FDB" w:rsidR="00E119E8" w:rsidRDefault="00B1555C" w:rsidP="00E119E8">
                            <w:pPr>
                              <w:jc w:val="right"/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  <w:t>Título do trabalho</w:t>
                            </w:r>
                          </w:p>
                          <w:p w14:paraId="052B8D92" w14:textId="72E2DAED" w:rsidR="00DD0D8E" w:rsidRDefault="00DD0D8E" w:rsidP="00E119E8">
                            <w:pPr>
                              <w:jc w:val="right"/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</w:pPr>
                          </w:p>
                          <w:p w14:paraId="03F59B7B" w14:textId="005A6806" w:rsidR="00DD0D8E" w:rsidRDefault="00DD0D8E" w:rsidP="00E119E8">
                            <w:pPr>
                              <w:jc w:val="right"/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</w:pPr>
                          </w:p>
                          <w:p w14:paraId="27555359" w14:textId="0F6B3469" w:rsidR="00DD0D8E" w:rsidRDefault="00DD0D8E" w:rsidP="00E119E8">
                            <w:pPr>
                              <w:jc w:val="right"/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</w:pPr>
                          </w:p>
                          <w:p w14:paraId="1EC64F0D" w14:textId="64B63E9F" w:rsidR="00DD0D8E" w:rsidRPr="008067EC" w:rsidRDefault="00DD0D8E" w:rsidP="00E119E8">
                            <w:pPr>
                              <w:jc w:val="right"/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F49B4" id="Text Box 11" o:spid="_x0000_s1034" type="#_x0000_t202" style="position:absolute;left:0;text-align:left;margin-left:235.5pt;margin-top:52.2pt;width:313.65pt;height:170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" filled="f" stroked="f">
                <v:path arrowok="t"/>
                <v:textbox>
                  <w:txbxContent>
                    <w:p w14:paraId="613425E4" w14:textId="64329FDB" w:rsidR="00E119E8" w:rsidRDefault="00B1555C" w:rsidP="00E119E8">
                      <w:pPr>
                        <w:jc w:val="right"/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  <w:t>Título do trabalho</w:t>
                      </w:r>
                    </w:p>
                    <w:p w14:paraId="052B8D92" w14:textId="72E2DAED" w:rsidR="00DD0D8E" w:rsidRDefault="00DD0D8E" w:rsidP="00E119E8">
                      <w:pPr>
                        <w:jc w:val="right"/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</w:pPr>
                    </w:p>
                    <w:p w14:paraId="03F59B7B" w14:textId="005A6806" w:rsidR="00DD0D8E" w:rsidRDefault="00DD0D8E" w:rsidP="00E119E8">
                      <w:pPr>
                        <w:jc w:val="right"/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</w:pPr>
                    </w:p>
                    <w:p w14:paraId="27555359" w14:textId="0F6B3469" w:rsidR="00DD0D8E" w:rsidRDefault="00DD0D8E" w:rsidP="00E119E8">
                      <w:pPr>
                        <w:jc w:val="right"/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</w:pPr>
                    </w:p>
                    <w:p w14:paraId="1EC64F0D" w14:textId="64B63E9F" w:rsidR="00DD0D8E" w:rsidRPr="008067EC" w:rsidRDefault="00DD0D8E" w:rsidP="00E119E8">
                      <w:pPr>
                        <w:jc w:val="right"/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noProof/>
          <w:lang w:val="pt-BR" w:eastAsia="pt-BR"/>
        </w:rPr>
        <w:drawing>
          <wp:anchor distT="0" distB="0" distL="114300" distR="114300" simplePos="0" relativeHeight="251653632" behindDoc="1" locked="0" layoutInCell="1" allowOverlap="1" wp14:anchorId="06A0100A" wp14:editId="4593FBC4">
            <wp:simplePos x="0" y="0"/>
            <wp:positionH relativeFrom="page">
              <wp:posOffset>521970</wp:posOffset>
            </wp:positionH>
            <wp:positionV relativeFrom="paragraph">
              <wp:posOffset>8779510</wp:posOffset>
            </wp:positionV>
            <wp:extent cx="349250" cy="325755"/>
            <wp:effectExtent l="0" t="0" r="0" b="0"/>
            <wp:wrapNone/>
            <wp:docPr id="17" name="Picture 10" descr="Description: 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scription: þÿ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" cy="32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592E6784" wp14:editId="64462092">
                <wp:simplePos x="0" y="0"/>
                <wp:positionH relativeFrom="page">
                  <wp:posOffset>526415</wp:posOffset>
                </wp:positionH>
                <wp:positionV relativeFrom="paragraph">
                  <wp:posOffset>130175</wp:posOffset>
                </wp:positionV>
                <wp:extent cx="137160" cy="4114800"/>
                <wp:effectExtent l="0" t="0" r="0" b="0"/>
                <wp:wrapNone/>
                <wp:docPr id="1" name="Freeform 49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160" cy="4114800"/>
                        </a:xfrm>
                        <a:custGeom>
                          <a:avLst/>
                          <a:gdLst>
                            <a:gd name="T0" fmla="+- 0 817 817"/>
                            <a:gd name="T1" fmla="*/ T0 w 216"/>
                            <a:gd name="T2" fmla="+- 0 1051 1051"/>
                            <a:gd name="T3" fmla="*/ 1051 h 6480"/>
                            <a:gd name="T4" fmla="+- 0 1033 817"/>
                            <a:gd name="T5" fmla="*/ T4 w 216"/>
                            <a:gd name="T6" fmla="+- 0 1051 1051"/>
                            <a:gd name="T7" fmla="*/ 1051 h 6480"/>
                            <a:gd name="T8" fmla="+- 0 1033 817"/>
                            <a:gd name="T9" fmla="*/ T8 w 216"/>
                            <a:gd name="T10" fmla="+- 0 7531 1051"/>
                            <a:gd name="T11" fmla="*/ 7531 h 6480"/>
                            <a:gd name="T12" fmla="+- 0 817 817"/>
                            <a:gd name="T13" fmla="*/ T12 w 216"/>
                            <a:gd name="T14" fmla="+- 0 7531 1051"/>
                            <a:gd name="T15" fmla="*/ 7531 h 6480"/>
                            <a:gd name="T16" fmla="+- 0 817 817"/>
                            <a:gd name="T17" fmla="*/ T16 w 216"/>
                            <a:gd name="T18" fmla="+- 0 1051 1051"/>
                            <a:gd name="T19" fmla="*/ 1051 h 64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16" h="6480">
                              <a:moveTo>
                                <a:pt x="0" y="0"/>
                              </a:moveTo>
                              <a:lnTo>
                                <a:pt x="216" y="0"/>
                              </a:lnTo>
                              <a:lnTo>
                                <a:pt x="216" y="6480"/>
                              </a:lnTo>
                              <a:lnTo>
                                <a:pt x="0" y="648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FAA26D3D-D897-4be2-8F04-BA451C77F1D7}">
                            <ma14:placeholder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  </a:ext>
                          <a:ext uri="{C572A759-6A51-4108-AA02-DFA0A04FC94B}">
  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B266A2" id="Freeform 4947" o:spid="_x0000_s1026" style="position:absolute;margin-left:41.45pt;margin-top:10.25pt;width:10.8pt;height:324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top" coordsize="216,6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" path="m,l216,r,6480l,6480,,xe" fillcolor="#008f00" stroked="f">
                <v:path arrowok="t" o:connecttype="custom" o:connectlocs="0,667385;137160,667385;137160,4782185;0,4782185;0,667385" o:connectangles="0,0,0,0,0"/>
                <w10:wrap anchorx="page"/>
              </v:shape>
            </w:pict>
          </mc:Fallback>
        </mc:AlternateContent>
      </w:r>
      <w:r w:rsidR="00FF1D5D">
        <w:rPr>
          <w:noProof/>
          <w:lang w:val="pt-BR" w:eastAsia="pt-BR"/>
        </w:rPr>
        <w:drawing>
          <wp:anchor distT="0" distB="0" distL="114300" distR="114300" simplePos="0" relativeHeight="251651584" behindDoc="1" locked="0" layoutInCell="1" allowOverlap="1" wp14:anchorId="715C7746" wp14:editId="0358AA66">
            <wp:simplePos x="0" y="0"/>
            <wp:positionH relativeFrom="page">
              <wp:posOffset>2531110</wp:posOffset>
            </wp:positionH>
            <wp:positionV relativeFrom="paragraph">
              <wp:posOffset>100330</wp:posOffset>
            </wp:positionV>
            <wp:extent cx="4867910" cy="2740660"/>
            <wp:effectExtent l="0" t="0" r="0" b="0"/>
            <wp:wrapNone/>
            <wp:docPr id="16" name="Picture 4949" descr="Description: 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49" descr="Description: þÿ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910" cy="274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247F0" w:rsidSect="00CD6CEE">
      <w:headerReference w:type="default" r:id="rId10"/>
      <w:pgSz w:w="12240" w:h="15840"/>
      <w:pgMar w:top="760" w:right="480" w:bottom="280" w:left="620" w:header="55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B89AFE" w14:textId="77777777" w:rsidR="00CD6CEE" w:rsidRDefault="00CD6CEE">
      <w:r>
        <w:separator/>
      </w:r>
    </w:p>
  </w:endnote>
  <w:endnote w:type="continuationSeparator" w:id="0">
    <w:p w14:paraId="2E7149F0" w14:textId="77777777" w:rsidR="00CD6CEE" w:rsidRDefault="00CD6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4A70C3" w14:textId="77777777" w:rsidR="00CD6CEE" w:rsidRDefault="00CD6CEE">
      <w:r>
        <w:separator/>
      </w:r>
    </w:p>
  </w:footnote>
  <w:footnote w:type="continuationSeparator" w:id="0">
    <w:p w14:paraId="2393F206" w14:textId="77777777" w:rsidR="00CD6CEE" w:rsidRDefault="00CD6C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50E7A" w14:textId="77777777" w:rsidR="00C247F0" w:rsidRDefault="00C247F0">
    <w:pPr>
      <w:spacing w:line="14" w:lineRule="auto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 style="mso-position-vertical-relative:lin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sTQ3MbU0tTQwM7FQ0lEKTi0uzszPAykwrAUAMUhNoSwAAAA="/>
  </w:docVars>
  <w:rsids>
    <w:rsidRoot w:val="00C247F0"/>
    <w:rsid w:val="0012401D"/>
    <w:rsid w:val="0017057B"/>
    <w:rsid w:val="001832DC"/>
    <w:rsid w:val="00195028"/>
    <w:rsid w:val="001C63FB"/>
    <w:rsid w:val="00247C43"/>
    <w:rsid w:val="00277339"/>
    <w:rsid w:val="00304B6B"/>
    <w:rsid w:val="003454AF"/>
    <w:rsid w:val="003534AA"/>
    <w:rsid w:val="00460195"/>
    <w:rsid w:val="004A4626"/>
    <w:rsid w:val="005277D0"/>
    <w:rsid w:val="00557D8E"/>
    <w:rsid w:val="005912D0"/>
    <w:rsid w:val="005F5377"/>
    <w:rsid w:val="006326E4"/>
    <w:rsid w:val="00694348"/>
    <w:rsid w:val="00701DF4"/>
    <w:rsid w:val="007901E0"/>
    <w:rsid w:val="008067EC"/>
    <w:rsid w:val="00877B42"/>
    <w:rsid w:val="008D2C44"/>
    <w:rsid w:val="008E41AA"/>
    <w:rsid w:val="008F6214"/>
    <w:rsid w:val="009001C8"/>
    <w:rsid w:val="009D753C"/>
    <w:rsid w:val="00AB760F"/>
    <w:rsid w:val="00B1555C"/>
    <w:rsid w:val="00B25E52"/>
    <w:rsid w:val="00B37062"/>
    <w:rsid w:val="00BB69EC"/>
    <w:rsid w:val="00BC5F6F"/>
    <w:rsid w:val="00C247F0"/>
    <w:rsid w:val="00C90F20"/>
    <w:rsid w:val="00CD6CEE"/>
    <w:rsid w:val="00D337A2"/>
    <w:rsid w:val="00D8096D"/>
    <w:rsid w:val="00D83E59"/>
    <w:rsid w:val="00DA1D2B"/>
    <w:rsid w:val="00DB2173"/>
    <w:rsid w:val="00DD0D8E"/>
    <w:rsid w:val="00E119E8"/>
    <w:rsid w:val="00E55225"/>
    <w:rsid w:val="00E739F8"/>
    <w:rsid w:val="00E753C3"/>
    <w:rsid w:val="00F25773"/>
    <w:rsid w:val="00F85B0D"/>
    <w:rsid w:val="00FF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vertical-relative:line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72D81524"/>
  <w15:docId w15:val="{EA54E33B-1CED-144D-AD43-28433CF77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753C3"/>
    <w:pPr>
      <w:widowControl w:val="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uiPriority w:val="1"/>
    <w:qFormat/>
    <w:rsid w:val="00E753C3"/>
    <w:pPr>
      <w:outlineLvl w:val="0"/>
    </w:pPr>
    <w:rPr>
      <w:rFonts w:ascii="Century Gothic" w:eastAsia="Century Gothic" w:hAnsi="Century Gothic"/>
      <w:sz w:val="40"/>
      <w:szCs w:val="40"/>
    </w:rPr>
  </w:style>
  <w:style w:type="paragraph" w:styleId="Heading2">
    <w:name w:val="heading 2"/>
    <w:basedOn w:val="Normal"/>
    <w:uiPriority w:val="1"/>
    <w:qFormat/>
    <w:rsid w:val="00E753C3"/>
    <w:pPr>
      <w:spacing w:before="68"/>
      <w:outlineLvl w:val="1"/>
    </w:pPr>
    <w:rPr>
      <w:rFonts w:ascii="Century Gothic" w:eastAsia="Century Gothic" w:hAnsi="Century Gothic"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753C3"/>
    <w:pPr>
      <w:ind w:left="3516"/>
    </w:pPr>
    <w:rPr>
      <w:sz w:val="16"/>
      <w:szCs w:val="16"/>
    </w:rPr>
  </w:style>
  <w:style w:type="paragraph" w:customStyle="1" w:styleId="ListaColorida-nfase11">
    <w:name w:val="Lista Colorida - Ênfase 11"/>
    <w:basedOn w:val="Normal"/>
    <w:uiPriority w:val="1"/>
    <w:qFormat/>
    <w:rsid w:val="00E753C3"/>
  </w:style>
  <w:style w:type="paragraph" w:customStyle="1" w:styleId="TableParagraph">
    <w:name w:val="Table Paragraph"/>
    <w:basedOn w:val="Normal"/>
    <w:uiPriority w:val="1"/>
    <w:qFormat/>
    <w:rsid w:val="00E753C3"/>
  </w:style>
  <w:style w:type="paragraph" w:styleId="Header">
    <w:name w:val="header"/>
    <w:basedOn w:val="Normal"/>
    <w:link w:val="HeaderChar"/>
    <w:uiPriority w:val="99"/>
    <w:unhideWhenUsed/>
    <w:rsid w:val="00B25E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5E52"/>
  </w:style>
  <w:style w:type="paragraph" w:styleId="Footer">
    <w:name w:val="footer"/>
    <w:basedOn w:val="Normal"/>
    <w:link w:val="FooterChar"/>
    <w:uiPriority w:val="99"/>
    <w:unhideWhenUsed/>
    <w:rsid w:val="00B25E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5E52"/>
  </w:style>
  <w:style w:type="paragraph" w:styleId="BalloonText">
    <w:name w:val="Balloon Text"/>
    <w:basedOn w:val="Normal"/>
    <w:link w:val="BalloonTextChar"/>
    <w:uiPriority w:val="99"/>
    <w:semiHidden/>
    <w:unhideWhenUsed/>
    <w:rsid w:val="00170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7057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F1D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D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D5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D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D5D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773AD2-E2E0-4438-BD20-9292BCBD8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1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California State University, Fullerton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os, Joao</dc:creator>
  <cp:lastModifiedBy>Vitor Profeta</cp:lastModifiedBy>
  <cp:revision>2</cp:revision>
  <dcterms:created xsi:type="dcterms:W3CDTF">2024-05-15T12:29:00Z</dcterms:created>
  <dcterms:modified xsi:type="dcterms:W3CDTF">2024-05-1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22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5-11-03T00:00:00Z</vt:filetime>
  </property>
  <property fmtid="{D5CDD505-2E9C-101B-9397-08002B2CF9AE}" pid="5" name="GrammarlyDocumentId">
    <vt:lpwstr>01718afec91ec763608fcf5cd2123ac979d7e0ecd1c40eb58ccb69750b260bee</vt:lpwstr>
  </property>
</Properties>
</file>